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cdk-pipeline-troubleshooting]</w:t>
      </w:r>
      <w:r>
        <w:t xml:space="preserve"> </w:t>
      </w:r>
      <w:r>
        <w:t xml:space="preserve">== Troubleshooting</w:t>
      </w:r>
    </w:p>
    <w:p>
      <w:pPr>
        <w:pStyle w:val="BodyText"/>
      </w:pPr>
      <w:r>
        <w:t xml:space="preserve">The following issues are commonly encountered while getting started with CDK Pipelines.</w:t>
      </w:r>
    </w:p>
    <w:p>
      <w:pPr>
        <w:pStyle w:val="BodyText"/>
      </w:pPr>
      <w:r>
        <w:rPr>
          <w:iCs/>
          <w:i/>
        </w:rPr>
        <w:t xml:space="preserve">Pipeline: Internal Failur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—</w:t>
      </w:r>
      <w:r>
        <w:t xml:space="preserve"> </w:t>
      </w:r>
      <w:r>
        <w:t xml:space="preserve">CREATE_FAILED | {aws}::CodePipeline::Pipeline | Pipeline/Pipeline</w:t>
      </w:r>
      <w:r>
        <w:t xml:space="preserve"> </w:t>
      </w:r>
      <w:r>
        <w:t xml:space="preserve">Internal Failure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Check your GitHub access token. It might be missing, or might not have the permissions to access the repository.</w:t>
      </w:r>
    </w:p>
    <w:p>
      <w:pPr>
        <w:pStyle w:val="BodyText"/>
      </w:pPr>
      <w:r>
        <w:rPr>
          <w:iCs/>
          <w:i/>
        </w:rPr>
        <w:t xml:space="preserve">Key: Policy contains a statement with one or more invalid principal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—</w:t>
      </w:r>
      <w:r>
        <w:t xml:space="preserve"> </w:t>
      </w:r>
      <w:r>
        <w:t xml:space="preserve">CREATE_FAILED | {aws}::KMS::Key | Pipeline/Pipeline/ArtifactsBucketEncryptionKey</w:t>
      </w:r>
      <w:r>
        <w:t xml:space="preserve"> </w:t>
      </w:r>
      <w:r>
        <w:t xml:space="preserve">Policy contains a statement with one or more invalid principals.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One of the target environments has not been bootstrapped with the new bootstrap stack. Make sure all your target environments are bootstrapped.</w:t>
      </w:r>
    </w:p>
    <w:p>
      <w:pPr>
        <w:pStyle w:val="BodyText"/>
      </w:pPr>
      <w:r>
        <w:rPr>
          <w:iCs/>
          <w:i/>
        </w:rPr>
        <w:t xml:space="preserve">Stack is in ROLLBACK_COMPLETE state and cannot be updated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—</w:t>
      </w:r>
      <w:r>
        <w:t xml:space="preserve"> </w:t>
      </w:r>
      <w:r>
        <w:t xml:space="preserve">Stack +++</w:t>
      </w:r>
      <w:r>
        <w:t xml:space="preserve">+++is in ROLLBACK_COMPLETE state and cannot be updated. (Service: AmazonCloudFormation; Status Code: 400; Error Code: ValidationError; Request ID: ...) —- + The stack failed its previous deployment and is in a non-retryable state. Delete the stack from the {aws} CloudFormation console and retry the deployment.+++</w:t>
      </w:r>
      <w:r>
        <w:t xml:space="preserve">+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7Z</dcterms:created>
  <dcterms:modified xsi:type="dcterms:W3CDTF">2025-08-09T0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